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3F2D4" w14:textId="77777777" w:rsidR="00023A74" w:rsidRDefault="00365A77">
      <w:pPr>
        <w:rPr>
          <w:rFonts w:ascii="Times New Roman" w:hAnsi="Times New Roman" w:cs="Times New Roman"/>
          <w:b/>
        </w:rPr>
      </w:pPr>
      <w:r w:rsidRPr="00365A77">
        <w:rPr>
          <w:rFonts w:ascii="Times New Roman" w:hAnsi="Times New Roman" w:cs="Times New Roman"/>
          <w:b/>
        </w:rPr>
        <w:t xml:space="preserve">SUPPLEMENTARY DATA </w:t>
      </w:r>
    </w:p>
    <w:p w14:paraId="7C5777C5" w14:textId="77777777" w:rsidR="00365A77" w:rsidRPr="00746EA0" w:rsidRDefault="00D733B6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424760E7" wp14:editId="475D5163">
            <wp:extent cx="5943600" cy="33426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-S11.tif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AA8B8" w14:textId="59235481" w:rsidR="00365A77" w:rsidRPr="00361F72" w:rsidRDefault="00365A77" w:rsidP="00593727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Figure S1: </w:t>
      </w:r>
      <w:r w:rsidRPr="00365A77">
        <w:rPr>
          <w:rFonts w:ascii="Times New Roman" w:hAnsi="Times New Roman" w:cs="Times New Roman"/>
          <w:sz w:val="24"/>
          <w:szCs w:val="24"/>
        </w:rPr>
        <w:t xml:space="preserve">Ionizing radiation promotes the production of IL-1β in microvascular endothelial cells </w:t>
      </w:r>
      <w:r w:rsidRPr="00365A77">
        <w:rPr>
          <w:rFonts w:ascii="Times New Roman" w:hAnsi="Times New Roman" w:cs="Times New Roman"/>
          <w:noProof/>
          <w:sz w:val="20"/>
          <w:szCs w:val="20"/>
        </w:rPr>
        <w:t>A)Assessment of the IL-1β expression using Alex fluor 647 present in the histogram.</w:t>
      </w:r>
      <w:r w:rsidR="00361F72">
        <w:rPr>
          <w:rFonts w:ascii="Times New Roman" w:hAnsi="Times New Roman" w:cs="Times New Roman"/>
          <w:noProof/>
          <w:sz w:val="20"/>
          <w:szCs w:val="20"/>
        </w:rPr>
        <w:t xml:space="preserve"> The red indicates unstained cells and green </w:t>
      </w:r>
      <w:r w:rsidR="00361F72" w:rsidRPr="00365A77">
        <w:rPr>
          <w:rFonts w:ascii="Times New Roman" w:hAnsi="Times New Roman" w:cs="Times New Roman"/>
          <w:noProof/>
          <w:sz w:val="20"/>
          <w:szCs w:val="20"/>
        </w:rPr>
        <w:t>Alex fluor 647</w:t>
      </w:r>
      <w:r w:rsidR="00361F72"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="00361F72" w:rsidRPr="00365A77">
        <w:rPr>
          <w:rFonts w:ascii="Times New Roman" w:hAnsi="Times New Roman" w:cs="Times New Roman"/>
          <w:noProof/>
          <w:sz w:val="20"/>
          <w:szCs w:val="20"/>
        </w:rPr>
        <w:t>IL-1β expression</w:t>
      </w:r>
      <w:r w:rsidR="00361F72">
        <w:rPr>
          <w:rFonts w:ascii="Times New Roman" w:hAnsi="Times New Roman" w:cs="Times New Roman"/>
          <w:noProof/>
          <w:sz w:val="20"/>
          <w:szCs w:val="20"/>
        </w:rPr>
        <w:t xml:space="preserve">). </w:t>
      </w:r>
      <w:r w:rsidRPr="00365A77">
        <w:rPr>
          <w:rFonts w:ascii="Times New Roman" w:hAnsi="Times New Roman" w:cs="Times New Roman"/>
          <w:noProof/>
          <w:sz w:val="20"/>
          <w:szCs w:val="20"/>
        </w:rPr>
        <w:t xml:space="preserve">(B) </w:t>
      </w:r>
      <w:r w:rsidRPr="00365A77">
        <w:rPr>
          <w:rFonts w:ascii="Times New Roman" w:hAnsi="Times New Roman" w:cs="Times New Roman"/>
          <w:sz w:val="20"/>
          <w:szCs w:val="20"/>
        </w:rPr>
        <w:t xml:space="preserve">Percentage of </w:t>
      </w:r>
      <w:r w:rsidR="00361F72">
        <w:rPr>
          <w:rFonts w:ascii="Times New Roman" w:hAnsi="Times New Roman" w:cs="Times New Roman"/>
          <w:noProof/>
          <w:sz w:val="20"/>
          <w:szCs w:val="20"/>
        </w:rPr>
        <w:t>IL-1β expression (</w:t>
      </w:r>
      <w:r w:rsidR="00361F72" w:rsidRPr="00365A77">
        <w:rPr>
          <w:rFonts w:ascii="Times New Roman" w:hAnsi="Times New Roman" w:cs="Times New Roman"/>
          <w:noProof/>
          <w:sz w:val="20"/>
          <w:szCs w:val="20"/>
        </w:rPr>
        <w:t>Alex fluor 647</w:t>
      </w:r>
      <w:r w:rsidR="00361F72">
        <w:rPr>
          <w:rFonts w:ascii="Times New Roman" w:hAnsi="Times New Roman" w:cs="Times New Roman"/>
          <w:noProof/>
          <w:sz w:val="20"/>
          <w:szCs w:val="20"/>
        </w:rPr>
        <w:t>).</w:t>
      </w:r>
      <w:r w:rsidR="00361F72">
        <w:rPr>
          <w:rFonts w:ascii="Times New Roman" w:hAnsi="Times New Roman" w:cs="Times New Roman"/>
          <w:sz w:val="20"/>
          <w:szCs w:val="20"/>
        </w:rPr>
        <w:t xml:space="preserve"> </w:t>
      </w:r>
      <w:r w:rsidRPr="00365A77">
        <w:rPr>
          <w:rFonts w:ascii="Times New Roman" w:hAnsi="Times New Roman" w:cs="Times New Roman"/>
          <w:sz w:val="20"/>
          <w:szCs w:val="20"/>
        </w:rPr>
        <w:t xml:space="preserve"> The results are representative of 6 independent experiments of three repeats (N= 3) (Mean ± SD)   *P&lt;0.05, **p &lt; 0.01, and ***p &lt; 0.0001</w:t>
      </w:r>
    </w:p>
    <w:sectPr w:rsidR="00365A77" w:rsidRPr="00361F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NbMwtTQxMjI1t7BU0lEKTi0uzszPAykwqgUAz+TfwCwAAAA="/>
  </w:docVars>
  <w:rsids>
    <w:rsidRoot w:val="00365A77"/>
    <w:rsid w:val="00023A74"/>
    <w:rsid w:val="00216D9C"/>
    <w:rsid w:val="00361F72"/>
    <w:rsid w:val="00365A77"/>
    <w:rsid w:val="00593727"/>
    <w:rsid w:val="00746EA0"/>
    <w:rsid w:val="00D73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5857C"/>
  <w15:chartTrackingRefBased/>
  <w15:docId w15:val="{2006EBC8-1E37-4CF2-BEE2-C0D7820C6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haji osman smith</dc:creator>
  <cp:keywords/>
  <dc:description/>
  <cp:lastModifiedBy>Sumedha Kasturi</cp:lastModifiedBy>
  <cp:revision>8</cp:revision>
  <dcterms:created xsi:type="dcterms:W3CDTF">2021-05-04T06:33:00Z</dcterms:created>
  <dcterms:modified xsi:type="dcterms:W3CDTF">2021-06-24T02:49:00Z</dcterms:modified>
</cp:coreProperties>
</file>